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08F2D230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8" w:history="1">
        <w:r w:rsidR="008B4555" w:rsidRPr="008B4555">
          <w:rPr>
            <w:rStyle w:val="Hyperlink"/>
            <w:rFonts w:cs="Calibri"/>
            <w:sz w:val="24"/>
            <w:szCs w:val="24"/>
          </w:rPr>
          <w:t>https://alpha.judge.softuni.org/contests/basic-syntax-conditional-statements-and-loops-lab/1189</w:t>
        </w:r>
      </w:hyperlink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E807DF">
        <w:rPr>
          <w:rFonts w:ascii="Consolas" w:hAnsi="Consolas"/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E807DF" w:rsidRPr="002233F9" w14:paraId="36491E44" w14:textId="77777777" w:rsidTr="00E807DF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E807DF" w:rsidRPr="002233F9" w14:paraId="6465195D" w14:textId="77777777" w:rsidTr="00E807DF">
        <w:trPr>
          <w:trHeight w:val="323"/>
        </w:trPr>
        <w:tc>
          <w:tcPr>
            <w:tcW w:w="1513" w:type="dxa"/>
          </w:tcPr>
          <w:p w14:paraId="2E1AF6D6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Heading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4DB093CA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  <w:r w:rsidR="00E807DF" w:rsidRPr="00E807DF">
        <w:rPr>
          <w:rStyle w:val="jlqj4b"/>
          <w:rFonts w:cstheme="minorHAnsi"/>
          <w:b/>
        </w:rPr>
        <w:t>.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D27A1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87D2D" w14:textId="77777777" w:rsidR="00CA508C" w:rsidRDefault="00CA508C" w:rsidP="008068A2">
      <w:pPr>
        <w:spacing w:after="0" w:line="240" w:lineRule="auto"/>
      </w:pPr>
      <w:r>
        <w:separator/>
      </w:r>
    </w:p>
  </w:endnote>
  <w:endnote w:type="continuationSeparator" w:id="0">
    <w:p w14:paraId="00A7FB6B" w14:textId="77777777" w:rsidR="00CA508C" w:rsidRDefault="00CA50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79F3B" w14:textId="77777777" w:rsidR="00CA508C" w:rsidRDefault="00CA508C" w:rsidP="008068A2">
      <w:pPr>
        <w:spacing w:after="0" w:line="240" w:lineRule="auto"/>
      </w:pPr>
      <w:r>
        <w:separator/>
      </w:r>
    </w:p>
  </w:footnote>
  <w:footnote w:type="continuationSeparator" w:id="0">
    <w:p w14:paraId="438016E9" w14:textId="77777777" w:rsidR="00CA508C" w:rsidRDefault="00CA50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75B12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4555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A508C"/>
    <w:rsid w:val="00CB626D"/>
    <w:rsid w:val="00CD5181"/>
    <w:rsid w:val="00CD7485"/>
    <w:rsid w:val="00CE2360"/>
    <w:rsid w:val="00CE236C"/>
    <w:rsid w:val="00CF0047"/>
    <w:rsid w:val="00D22895"/>
    <w:rsid w:val="00D249BF"/>
    <w:rsid w:val="00D27A1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7DF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021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  <w:style w:type="character" w:styleId="UnresolvedMention">
    <w:name w:val="Unresolved Mention"/>
    <w:basedOn w:val="DefaultParagraphFont"/>
    <w:uiPriority w:val="99"/>
    <w:semiHidden/>
    <w:unhideWhenUsed/>
    <w:rsid w:val="008B45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lab/1189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</Pages>
  <Words>717</Words>
  <Characters>4088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9</cp:revision>
  <cp:lastPrinted>2023-12-06T09:41:00Z</cp:lastPrinted>
  <dcterms:created xsi:type="dcterms:W3CDTF">2019-11-12T12:29:00Z</dcterms:created>
  <dcterms:modified xsi:type="dcterms:W3CDTF">2024-08-13T08:49:00Z</dcterms:modified>
  <cp:category>computer programming;programming;software development;software engineering</cp:category>
</cp:coreProperties>
</file>